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110C2" w:rsidRPr="00313BC2" w:rsidRDefault="00DE77AA">
      <w:pPr>
        <w:rPr>
          <w:rFonts w:ascii="Times New Roman" w:hAnsi="Times New Roman" w:cs="Times New Roman"/>
          <w:szCs w:val="21"/>
        </w:rPr>
      </w:pPr>
      <w:r w:rsidRPr="00DE77AA">
        <w:rPr>
          <w:rFonts w:ascii="Arial Unicode MS" w:eastAsia="Arial Unicode MS" w:hAnsi="Arial Unicode MS" w:cs="Arial Unicode MS" w:hint="eastAsia"/>
          <w:b/>
          <w:szCs w:val="22"/>
        </w:rPr>
        <w:t>Supplementary T</w:t>
      </w:r>
      <w:r w:rsidR="00020779">
        <w:rPr>
          <w:rFonts w:ascii="Arial Unicode MS" w:eastAsia="Arial Unicode MS" w:hAnsi="Arial Unicode MS" w:cs="Arial Unicode MS" w:hint="eastAsia"/>
          <w:b/>
          <w:szCs w:val="22"/>
        </w:rPr>
        <w:t>ABLE</w:t>
      </w:r>
      <w:bookmarkStart w:id="0" w:name="_GoBack"/>
      <w:bookmarkEnd w:id="0"/>
      <w:r w:rsidRPr="00DE77AA">
        <w:rPr>
          <w:rFonts w:ascii="Arial Unicode MS" w:eastAsia="Arial Unicode MS" w:hAnsi="Arial Unicode MS" w:cs="Arial Unicode MS" w:hint="eastAsia"/>
          <w:b/>
          <w:szCs w:val="22"/>
        </w:rPr>
        <w:t xml:space="preserve"> 1</w:t>
      </w:r>
      <w:r w:rsidR="00F61B23" w:rsidRPr="00DE77AA">
        <w:rPr>
          <w:rFonts w:ascii="Arial Unicode MS" w:eastAsia="Arial Unicode MS" w:hAnsi="Arial Unicode MS" w:cs="Arial Unicode MS"/>
          <w:b/>
          <w:szCs w:val="22"/>
        </w:rPr>
        <w:t xml:space="preserve"> </w:t>
      </w:r>
      <w:r>
        <w:rPr>
          <w:rFonts w:ascii="Times New Roman" w:hAnsi="Times New Roman" w:cs="Times New Roman" w:hint="eastAsia"/>
          <w:szCs w:val="21"/>
        </w:rPr>
        <w:t xml:space="preserve">Active </w:t>
      </w:r>
      <w:r w:rsidRPr="00920164">
        <w:rPr>
          <w:rFonts w:ascii="Times New Roman" w:hAnsi="Times New Roman" w:cs="Times New Roman" w:hint="eastAsia"/>
        </w:rPr>
        <w:t>composite compounds</w:t>
      </w:r>
      <w:r w:rsidRPr="00920164">
        <w:rPr>
          <w:rFonts w:ascii="Times New Roman" w:hAnsi="Times New Roman" w:cs="Times New Roman"/>
        </w:rPr>
        <w:t xml:space="preserve"> in DHYZ</w:t>
      </w:r>
    </w:p>
    <w:p w:rsidR="00574FB3" w:rsidRPr="00313BC2" w:rsidRDefault="00574FB3">
      <w:pPr>
        <w:rPr>
          <w:rFonts w:ascii="Times New Roman" w:hAnsi="Times New Roman" w:cs="Times New Roman"/>
          <w:szCs w:val="21"/>
        </w:rPr>
      </w:pPr>
    </w:p>
    <w:tbl>
      <w:tblPr>
        <w:tblStyle w:val="a3"/>
        <w:tblW w:w="10774" w:type="dxa"/>
        <w:tblInd w:w="-12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135"/>
        <w:gridCol w:w="1701"/>
        <w:gridCol w:w="1559"/>
        <w:gridCol w:w="992"/>
        <w:gridCol w:w="709"/>
        <w:gridCol w:w="1134"/>
        <w:gridCol w:w="1276"/>
        <w:gridCol w:w="1701"/>
      </w:tblGrid>
      <w:tr w:rsidR="00153D62" w:rsidRPr="00DE77AA" w:rsidTr="00E95AD6"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74FB3" w:rsidRPr="00DE77AA" w:rsidRDefault="00574FB3" w:rsidP="00574FB3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o.</w:t>
            </w:r>
          </w:p>
        </w:tc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74FB3" w:rsidRPr="00DE77AA" w:rsidRDefault="00574FB3" w:rsidP="00892984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ubChem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CID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:rsidR="00574FB3" w:rsidRPr="00DE77AA" w:rsidRDefault="00574FB3" w:rsidP="00E95AD6">
            <w:pPr>
              <w:widowControl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olecle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Name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74FB3" w:rsidRPr="00DE77AA" w:rsidRDefault="00574FB3" w:rsidP="00892984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olecle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formula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74FB3" w:rsidRPr="00DE77AA" w:rsidRDefault="00574FB3" w:rsidP="00574FB3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gram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B(</w:t>
            </w:r>
            <w:proofErr w:type="gram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%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74FB3" w:rsidRPr="00DE77AA" w:rsidRDefault="00574FB3" w:rsidP="00574FB3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DL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74FB3" w:rsidRPr="00DE77AA" w:rsidRDefault="00574FB3" w:rsidP="00574FB3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GI absorption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74FB3" w:rsidRPr="00DE77AA" w:rsidRDefault="00574FB3" w:rsidP="00892984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erbs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74FB3" w:rsidRPr="00DE77AA" w:rsidRDefault="00574FB3" w:rsidP="00892984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Source Database</w:t>
            </w:r>
          </w:p>
        </w:tc>
      </w:tr>
      <w:tr w:rsidR="00153D62" w:rsidRPr="00DE77AA" w:rsidTr="00E95AD6"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35" w:type="dxa"/>
            <w:tcBorders>
              <w:top w:val="single" w:sz="4" w:space="0" w:color="auto"/>
            </w:tcBorders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95120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Diop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1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43.59 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39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orinda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，Dogwood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363269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Ethyl </w:t>
            </w: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leate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(NF)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8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32.40 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19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orinda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，Dogwood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222284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eta-</w:t>
            </w: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sitosterol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9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5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36.91 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75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orinda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，Dogwood，</w:t>
            </w: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istanche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，Jujube，Ginger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222284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Sitosterol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9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5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36.91 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75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orinda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，Dogwood，</w:t>
            </w: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Rehmannia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，Aconite，Mint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280794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Stigmasterol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9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48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43.83 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76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Rehmannia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，Dogwood，Jujube，Ginger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57801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oriferast-5-en-3beta-ol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9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5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36.91 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75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Dogwood，Ginger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280343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Quercetin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5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7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46.43 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28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istanche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，Jujube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8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281800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*</w:t>
            </w: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Verbascoside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9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5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2.94 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62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Rehmannia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282184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andenol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42.00 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19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Dogwood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367460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Ethyl </w:t>
            </w: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linolenate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4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46.10 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2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Dogwood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2,6,10,14,18-pentamethylicosa-2,6,10,14,18-pentaene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5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42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3.4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24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Dogwood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42735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ornudentanone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4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9.66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33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Dogwood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318214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ydroxygenkwanin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6.47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27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Dogwood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259991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elocinobufagin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4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4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69.99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79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Dogwood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72340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etrahydroalstonine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1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4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2.42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81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Dogwood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87691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*</w:t>
            </w: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Loganin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7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0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.9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44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Dogwood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44899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rachidonate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5.57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2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istanche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32350840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suchilactone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1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7.52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56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istanche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43028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Yangambin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4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8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7.53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81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istanche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72341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arckine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9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7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7.05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69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istanche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281771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echinacoside_qt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5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4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0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2.94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62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istanche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22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lizarin-2-methyle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lastRenderedPageBreak/>
              <w:t>ther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lastRenderedPageBreak/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5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2.81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21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orinda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lastRenderedPageBreak/>
              <w:t>23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6203753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2-hydroxy-1,5-dimethoxy-6-(</w:t>
            </w: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ethoxymethyl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)-9,10-anthraquinone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8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95.85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37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orinda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,5,7-trihydroxy-6-methoxy-2-methoxymethylanthracenequinone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80.42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38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orinda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1674044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,6-dihydroxy-5-methoxy-2-(</w:t>
            </w: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ethoxymethyl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)-9,10-anthraquinone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7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4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04.54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34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orinda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-hydroxy-6-hydroxymethylanthracenequinone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5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81.77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21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orinda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27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2-hydroxy-1,8-dimethoxy-7-methoxymethylanthracenequinone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12.3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37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orinda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28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(2R,3S)-(+)-3',5-Dihydroxy-4 ,7-dimethoxydihydroflavonol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7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7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77.24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33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orinda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29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beta,20(R),5-alkenyl-stigmastol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9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5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6.91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75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orinda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beta-24S(R)-butyl-5-alkenyl-cholestol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5.35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82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orinda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459018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mericanin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A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8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6.71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35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orinda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2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isoprincepin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9.12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77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orinda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3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42531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hioensin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-A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3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8.13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76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orinda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4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282805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1,14-eicosadienoic acid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9.99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2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conite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5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Delphin_qt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7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1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l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7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7.76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28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conite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6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906525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Deltoin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6.69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37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conite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7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21679042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Deoxyandrographolide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6.3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31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conite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00633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Karanjin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8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69.56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34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conite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9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70698023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Longikaurin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A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8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7.72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53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Schisandra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0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285342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Deoxyharringtonine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8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7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8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9.27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81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Schisandra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1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91864462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ngeloylgomisin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O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1.97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85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Schisandra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318785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Schizandrer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B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8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4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9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0.71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83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Schisandra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lastRenderedPageBreak/>
              <w:t>43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001662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Gomisin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-A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3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8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7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0.69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78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Schisandra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1516888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Gomisin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R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4.84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86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Schisandra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43027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Wuweizisu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C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4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6.27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84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Schisandra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6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29716399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8-Isopentenyl-kaempferol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8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8.04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39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alamus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7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(1R,3aS,4R,6aS)-1,4-bis(3,4-dimethoxyphenyl)-1,3,3a,4,6,6a-hexahydrofuro[4,3-c]furan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2.35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62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alamus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8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92110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ycloartenol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50O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8.69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78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alamus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9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280863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kaempferol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5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1.88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24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alamus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0743008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(2R)-2-[(3S,5R,10S,13R,14R,16R,17R)-3,16-dihydroxy-4,4,10,13,14-pentamethyl-2,3,5,6,12,15,16,17-octahydro-1H-cyclopenta[a]phenanthren-17-yl]-6-methylhept-5-enoic acid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4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0.93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81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oria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1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2309443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rametenolic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acid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48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8.71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8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oria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2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0181133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erevisterol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8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4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7.96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77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oria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3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ergosta-7,22E-dien-3beta-ol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8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4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3.51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72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oria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4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351516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Ergosterol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peroxide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0.36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81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oria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5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73299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ederagenin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48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6.91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75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oria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6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6-methylgingediacetate2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8.73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32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Ginger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7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98455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stepharine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8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9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1.55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33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Jujube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8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zizyphus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saponin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I_qt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2.69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62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Jujube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9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281707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oumestrol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5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8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2.49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34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Jujube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Daechuine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S7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4.82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83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Jujube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61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01635353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Jujubasaponin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V_qt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6.99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63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Jujube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62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6443026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auritine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D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89.13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45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Jujube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63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2353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erberine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9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8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S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6.86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78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Jujube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64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60487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(S)-</w:t>
            </w: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oclaurine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7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9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2.35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24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Jujube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64971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airin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48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5.38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78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Jujube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66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01650325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Ruvoside_qt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4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9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6.12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76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Jujube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67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9064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(+)-</w:t>
            </w: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atechin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5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4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4.83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24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Jujube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lastRenderedPageBreak/>
              <w:t>68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6917970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Stepholidine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9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1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3.11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54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Jujube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69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0146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uciferin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9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1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4.43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4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Jujube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70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970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Fumarine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9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9.26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83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Jujube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71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280489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eta-carotene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4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56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7.18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58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Jujube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72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73160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(-)-</w:t>
            </w: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atechin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5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4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9.68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24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Jujube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73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280442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cacetin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4.97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24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int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74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281612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Diosmetin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1.14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27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int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75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932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aringenin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5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9.29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21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int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76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0207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loe-</w:t>
            </w: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emodin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5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83.38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24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int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77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40735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eriodictyol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5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71.79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24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int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78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281617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Genkwanin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7.13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24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int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79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280445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luteolin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5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6.16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0.25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int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CMSP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80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637511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innamic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Aldehyde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9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8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innamon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81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23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oumarin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9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innamon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42792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Melilotocarpan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A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7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innamon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83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705112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innamyl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Benzoate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4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innamon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84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315892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innamic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Alcohol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9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innamon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85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637563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nethole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innamon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86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44539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rans-</w:t>
            </w: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innamic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Acid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9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8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innamon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87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637758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Ethylcinnamate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1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innamon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88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72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rotocatechuic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Acid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7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innamon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89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282110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innamyl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Acetate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1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innamon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90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0423984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Denbinobin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Dendrobium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91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68974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Shihunin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3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Dendrobium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92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342801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Dentatin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Dendrobium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316534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Dendrolasin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5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Dendrobium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94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26305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odakenetin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4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4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Dendrobium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95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4826840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phiopogonone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B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8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phiopogon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96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81686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rchinol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phiopogon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97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0871974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phiopogonanone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C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9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7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phiopogon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98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316797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phiopogonanone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E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9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7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phiopogon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99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280537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-Trans-</w:t>
            </w: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Feruloyltyramine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8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9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phiopogon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0087732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phiopogonone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A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8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4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phiopogon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01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9996586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phiopogonanone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A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8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phiopogon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02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99474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Diosgenin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7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4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phiopogon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03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41893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Ruscogenin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7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4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phiopogon</w:t>
            </w:r>
            <w:proofErr w:type="spellEnd"/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04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316766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,6-Dihydroxy-3,7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lastRenderedPageBreak/>
              <w:t>-Dimethoxyxanthone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lastRenderedPageBreak/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5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olygala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lastRenderedPageBreak/>
              <w:t>105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23618202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S-(2-Carboxyethyl)-L-Cysteine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1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4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S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olygala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06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442290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-Peroxyferolide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7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7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olygala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07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2-Peroxyferolide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olygala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08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227830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enulin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7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olygala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09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316837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,6-Dihydroxy-3,5,7-Trimethoxyxanthone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4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7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olygala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48724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,6,7-Trimethoxycoumarin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olygala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11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281618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Geraldone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olygala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12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321809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enuifoliside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D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8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4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9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olygala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13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64961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orharman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1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8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olygala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60179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erlolyrine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olygala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64696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orhyoscyamine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1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olygala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16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21588226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enuifolin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5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2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olygala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280953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armine</w:t>
            </w:r>
            <w:proofErr w:type="spellEnd"/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3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olygala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18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281404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arman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0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N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olygala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19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488808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-Hydroxy-3,7-Dimethoxyxanthone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5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olygala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45865806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Tenuifoliose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A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C6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7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5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olygala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21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1972435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olygalaxanthone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Iv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27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3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5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olygala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22</w:t>
            </w:r>
          </w:p>
        </w:tc>
        <w:tc>
          <w:tcPr>
            <w:tcW w:w="1135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316765</w:t>
            </w:r>
          </w:p>
        </w:tc>
        <w:tc>
          <w:tcPr>
            <w:tcW w:w="1701" w:type="dxa"/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,3-Dihydroxy-4,5-Dimethoxyxanthone</w:t>
            </w:r>
          </w:p>
        </w:tc>
        <w:tc>
          <w:tcPr>
            <w:tcW w:w="1559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5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2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992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olygala</w:t>
            </w:r>
          </w:p>
        </w:tc>
        <w:tc>
          <w:tcPr>
            <w:tcW w:w="1701" w:type="dxa"/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  <w:tr w:rsidR="00153D62" w:rsidRPr="00DE77AA" w:rsidTr="00E95AD6"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123</w:t>
            </w:r>
          </w:p>
        </w:tc>
        <w:tc>
          <w:tcPr>
            <w:tcW w:w="1135" w:type="dxa"/>
            <w:tcBorders>
              <w:bottom w:val="single" w:sz="4" w:space="0" w:color="auto"/>
            </w:tcBorders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5320290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:rsidR="00574FB3" w:rsidRPr="00DE77AA" w:rsidRDefault="00574FB3" w:rsidP="00E95AD6">
            <w:pPr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proofErr w:type="spellStart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njixanthone</w:t>
            </w:r>
            <w:proofErr w:type="spellEnd"/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 xml:space="preserve"> I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C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6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14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O</w:t>
            </w: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574FB3" w:rsidRPr="00DE77AA" w:rsidRDefault="00574FB3" w:rsidP="00574FB3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High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Polygala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:rsidR="00574FB3" w:rsidRPr="00DE77AA" w:rsidRDefault="00574FB3" w:rsidP="00892984">
            <w:pPr>
              <w:jc w:val="center"/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</w:pPr>
            <w:r w:rsidRPr="00DE77AA">
              <w:rPr>
                <w:rFonts w:asciiTheme="minorEastAsia" w:hAnsiTheme="minorEastAsia" w:cs="Times New Roman"/>
                <w:color w:val="000000"/>
                <w:sz w:val="18"/>
                <w:szCs w:val="18"/>
              </w:rPr>
              <w:t>BATMAN</w:t>
            </w:r>
          </w:p>
        </w:tc>
      </w:tr>
    </w:tbl>
    <w:p w:rsidR="00CD06BA" w:rsidRPr="00313BC2" w:rsidRDefault="00CD06BA">
      <w:pPr>
        <w:rPr>
          <w:rFonts w:ascii="Times New Roman" w:hAnsi="Times New Roman" w:cs="Times New Roman"/>
          <w:szCs w:val="21"/>
        </w:rPr>
      </w:pPr>
    </w:p>
    <w:p w:rsidR="003C3531" w:rsidRPr="00476B33" w:rsidRDefault="003C3531">
      <w:pPr>
        <w:rPr>
          <w:rFonts w:ascii="Times New Roman" w:hAnsi="Times New Roman" w:cs="Times New Roman"/>
          <w:szCs w:val="21"/>
        </w:rPr>
      </w:pPr>
      <w:r w:rsidRPr="00313BC2">
        <w:rPr>
          <w:rFonts w:ascii="Times New Roman" w:hAnsi="Times New Roman" w:cs="Times New Roman"/>
          <w:szCs w:val="21"/>
        </w:rPr>
        <w:t>Note: In this table, the first 79 active ingredients of herbs are obtained through the TCMSP database according to the standards of OB≥30% and DL≥0.18</w:t>
      </w:r>
      <w:r w:rsidR="005B2859" w:rsidRPr="00313BC2">
        <w:rPr>
          <w:rFonts w:ascii="Times New Roman" w:hAnsi="Times New Roman" w:cs="Times New Roman"/>
          <w:szCs w:val="21"/>
        </w:rPr>
        <w:t>,</w:t>
      </w:r>
      <w:r w:rsidRPr="00313BC2">
        <w:rPr>
          <w:rFonts w:ascii="Times New Roman" w:hAnsi="Times New Roman" w:cs="Times New Roman"/>
          <w:szCs w:val="21"/>
        </w:rPr>
        <w:t xml:space="preserve"> "*" means that the active ingredients are added through the "Pharmacopeia of the People's Republic of China"; last 44 </w:t>
      </w:r>
      <w:r w:rsidR="00E50EAD" w:rsidRPr="00313BC2">
        <w:rPr>
          <w:rFonts w:ascii="Times New Roman" w:hAnsi="Times New Roman" w:cs="Times New Roman"/>
          <w:szCs w:val="21"/>
        </w:rPr>
        <w:t>t</w:t>
      </w:r>
      <w:r w:rsidRPr="00313BC2">
        <w:rPr>
          <w:rFonts w:ascii="Times New Roman" w:hAnsi="Times New Roman" w:cs="Times New Roman"/>
          <w:szCs w:val="21"/>
        </w:rPr>
        <w:t>he active ingredients of</w:t>
      </w:r>
      <w:r w:rsidR="00E50EAD" w:rsidRPr="00313BC2">
        <w:rPr>
          <w:rFonts w:ascii="Times New Roman" w:hAnsi="Times New Roman" w:cs="Times New Roman"/>
          <w:szCs w:val="21"/>
        </w:rPr>
        <w:t xml:space="preserve"> herbs</w:t>
      </w:r>
      <w:r w:rsidRPr="00313BC2">
        <w:rPr>
          <w:rFonts w:ascii="Times New Roman" w:hAnsi="Times New Roman" w:cs="Times New Roman"/>
          <w:szCs w:val="21"/>
        </w:rPr>
        <w:t xml:space="preserve"> are obtained through the BATMAN database according to the GI absorption </w:t>
      </w:r>
      <w:r w:rsidR="00A07C3C" w:rsidRPr="00313BC2">
        <w:rPr>
          <w:rFonts w:ascii="Times New Roman" w:hAnsi="Times New Roman" w:cs="Times New Roman"/>
          <w:szCs w:val="21"/>
        </w:rPr>
        <w:t>as</w:t>
      </w:r>
      <w:r w:rsidRPr="00313BC2">
        <w:rPr>
          <w:rFonts w:ascii="Times New Roman" w:hAnsi="Times New Roman" w:cs="Times New Roman"/>
          <w:szCs w:val="21"/>
        </w:rPr>
        <w:t xml:space="preserve"> </w:t>
      </w:r>
      <w:r w:rsidR="00826C4C" w:rsidRPr="00313BC2">
        <w:rPr>
          <w:rFonts w:ascii="Times New Roman" w:hAnsi="Times New Roman" w:cs="Times New Roman"/>
          <w:szCs w:val="21"/>
        </w:rPr>
        <w:t>“</w:t>
      </w:r>
      <w:r w:rsidRPr="00313BC2">
        <w:rPr>
          <w:rFonts w:ascii="Times New Roman" w:hAnsi="Times New Roman" w:cs="Times New Roman"/>
          <w:szCs w:val="21"/>
        </w:rPr>
        <w:t>High</w:t>
      </w:r>
      <w:r w:rsidR="00826C4C" w:rsidRPr="00313BC2">
        <w:rPr>
          <w:rFonts w:ascii="Times New Roman" w:hAnsi="Times New Roman" w:cs="Times New Roman"/>
          <w:szCs w:val="21"/>
        </w:rPr>
        <w:t xml:space="preserve">” </w:t>
      </w:r>
      <w:r w:rsidRPr="00313BC2">
        <w:rPr>
          <w:rFonts w:ascii="Times New Roman" w:hAnsi="Times New Roman" w:cs="Times New Roman"/>
          <w:szCs w:val="21"/>
        </w:rPr>
        <w:t>and the DL as "A"</w:t>
      </w:r>
      <w:r w:rsidR="00826C4C" w:rsidRPr="00313BC2">
        <w:rPr>
          <w:rFonts w:ascii="Times New Roman" w:hAnsi="Times New Roman" w:cs="Times New Roman"/>
          <w:szCs w:val="21"/>
        </w:rPr>
        <w:t xml:space="preserve"> in the </w:t>
      </w:r>
      <w:proofErr w:type="spellStart"/>
      <w:r w:rsidR="00826C4C" w:rsidRPr="00313BC2">
        <w:rPr>
          <w:rFonts w:ascii="Times New Roman" w:hAnsi="Times New Roman" w:cs="Times New Roman"/>
          <w:szCs w:val="21"/>
        </w:rPr>
        <w:t>SwissADME</w:t>
      </w:r>
      <w:proofErr w:type="spellEnd"/>
      <w:r w:rsidRPr="00313BC2">
        <w:rPr>
          <w:rFonts w:ascii="Times New Roman" w:hAnsi="Times New Roman" w:cs="Times New Roman"/>
          <w:szCs w:val="21"/>
        </w:rPr>
        <w:t xml:space="preserve">; "A" means that the ingredient meets the 3 conditions of drug-like properties in the </w:t>
      </w:r>
      <w:proofErr w:type="spellStart"/>
      <w:r w:rsidRPr="00313BC2">
        <w:rPr>
          <w:rFonts w:ascii="Times New Roman" w:hAnsi="Times New Roman" w:cs="Times New Roman"/>
          <w:szCs w:val="21"/>
        </w:rPr>
        <w:t>SwissADME</w:t>
      </w:r>
      <w:proofErr w:type="spellEnd"/>
      <w:r w:rsidRPr="00313BC2">
        <w:rPr>
          <w:rFonts w:ascii="Times New Roman" w:hAnsi="Times New Roman" w:cs="Times New Roman"/>
          <w:szCs w:val="21"/>
        </w:rPr>
        <w:t xml:space="preserve"> database, "/" </w:t>
      </w:r>
      <w:r w:rsidR="00EA4A3E" w:rsidRPr="00313BC2">
        <w:rPr>
          <w:rFonts w:ascii="Times New Roman" w:hAnsi="Times New Roman" w:cs="Times New Roman"/>
          <w:szCs w:val="21"/>
        </w:rPr>
        <w:t xml:space="preserve"> i</w:t>
      </w:r>
      <w:r w:rsidRPr="00313BC2">
        <w:rPr>
          <w:rFonts w:ascii="Times New Roman" w:hAnsi="Times New Roman" w:cs="Times New Roman"/>
          <w:szCs w:val="21"/>
        </w:rPr>
        <w:t>ndicates that the active ingredient has not been added in accordance with this standard.</w:t>
      </w:r>
    </w:p>
    <w:sectPr w:rsidR="003C3531" w:rsidRPr="00476B33" w:rsidSect="00F61B23">
      <w:pgSz w:w="11900" w:h="16840" w:code="9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66636" w:rsidRDefault="00F66636" w:rsidP="00DE77AA">
      <w:r>
        <w:separator/>
      </w:r>
    </w:p>
  </w:endnote>
  <w:endnote w:type="continuationSeparator" w:id="0">
    <w:p w:rsidR="00F66636" w:rsidRDefault="00F66636" w:rsidP="00DE77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66636" w:rsidRDefault="00F66636" w:rsidP="00DE77AA">
      <w:r>
        <w:separator/>
      </w:r>
    </w:p>
  </w:footnote>
  <w:footnote w:type="continuationSeparator" w:id="0">
    <w:p w:rsidR="00F66636" w:rsidRDefault="00F66636" w:rsidP="00DE77A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sDSysDQyMgPSZko6SsGpxcWZ+XkgBYa1ADPGVDEsAAAA"/>
  </w:docVars>
  <w:rsids>
    <w:rsidRoot w:val="00F61B23"/>
    <w:rsid w:val="00004BF5"/>
    <w:rsid w:val="00020779"/>
    <w:rsid w:val="000339BD"/>
    <w:rsid w:val="0004273A"/>
    <w:rsid w:val="00073DDC"/>
    <w:rsid w:val="000741BB"/>
    <w:rsid w:val="000911BF"/>
    <w:rsid w:val="000B5E77"/>
    <w:rsid w:val="000D0579"/>
    <w:rsid w:val="000D11B8"/>
    <w:rsid w:val="000D4325"/>
    <w:rsid w:val="000D6228"/>
    <w:rsid w:val="00102075"/>
    <w:rsid w:val="0011325F"/>
    <w:rsid w:val="00153BAE"/>
    <w:rsid w:val="00153D62"/>
    <w:rsid w:val="0015710F"/>
    <w:rsid w:val="001619A3"/>
    <w:rsid w:val="001625D1"/>
    <w:rsid w:val="001A060F"/>
    <w:rsid w:val="001A5E89"/>
    <w:rsid w:val="001C06F9"/>
    <w:rsid w:val="001C3A05"/>
    <w:rsid w:val="001D6CCD"/>
    <w:rsid w:val="001D7886"/>
    <w:rsid w:val="001E2591"/>
    <w:rsid w:val="001E2DB0"/>
    <w:rsid w:val="001E3192"/>
    <w:rsid w:val="001F304E"/>
    <w:rsid w:val="0020686E"/>
    <w:rsid w:val="00216C04"/>
    <w:rsid w:val="002257D0"/>
    <w:rsid w:val="00232D42"/>
    <w:rsid w:val="0024115B"/>
    <w:rsid w:val="002548CE"/>
    <w:rsid w:val="00262300"/>
    <w:rsid w:val="002643D9"/>
    <w:rsid w:val="002823A8"/>
    <w:rsid w:val="002910EA"/>
    <w:rsid w:val="002A312A"/>
    <w:rsid w:val="002A5E36"/>
    <w:rsid w:val="002A6927"/>
    <w:rsid w:val="002B1A3B"/>
    <w:rsid w:val="002C02D0"/>
    <w:rsid w:val="002E3806"/>
    <w:rsid w:val="002E4942"/>
    <w:rsid w:val="002F0CC6"/>
    <w:rsid w:val="002F1841"/>
    <w:rsid w:val="002F69A2"/>
    <w:rsid w:val="003018C6"/>
    <w:rsid w:val="00313BC2"/>
    <w:rsid w:val="00322DC1"/>
    <w:rsid w:val="00383D41"/>
    <w:rsid w:val="00386040"/>
    <w:rsid w:val="003A51FD"/>
    <w:rsid w:val="003C3531"/>
    <w:rsid w:val="003C765E"/>
    <w:rsid w:val="003D179C"/>
    <w:rsid w:val="003D77C1"/>
    <w:rsid w:val="003E35CB"/>
    <w:rsid w:val="003F50BA"/>
    <w:rsid w:val="0040028A"/>
    <w:rsid w:val="00412B78"/>
    <w:rsid w:val="00421BD9"/>
    <w:rsid w:val="00427D02"/>
    <w:rsid w:val="00455D65"/>
    <w:rsid w:val="0045764C"/>
    <w:rsid w:val="00461C22"/>
    <w:rsid w:val="00476B33"/>
    <w:rsid w:val="00485541"/>
    <w:rsid w:val="004D0F64"/>
    <w:rsid w:val="004F41E9"/>
    <w:rsid w:val="005035EA"/>
    <w:rsid w:val="00503FC7"/>
    <w:rsid w:val="00504000"/>
    <w:rsid w:val="005110C2"/>
    <w:rsid w:val="005145F5"/>
    <w:rsid w:val="00517D44"/>
    <w:rsid w:val="0052652C"/>
    <w:rsid w:val="0053474D"/>
    <w:rsid w:val="00546CBD"/>
    <w:rsid w:val="00573194"/>
    <w:rsid w:val="00574FB3"/>
    <w:rsid w:val="00597248"/>
    <w:rsid w:val="005B2859"/>
    <w:rsid w:val="005B32AE"/>
    <w:rsid w:val="005B77DA"/>
    <w:rsid w:val="005B7A93"/>
    <w:rsid w:val="005D4036"/>
    <w:rsid w:val="005D6E2A"/>
    <w:rsid w:val="005F4A3B"/>
    <w:rsid w:val="00607F03"/>
    <w:rsid w:val="006102D4"/>
    <w:rsid w:val="00611F44"/>
    <w:rsid w:val="00630968"/>
    <w:rsid w:val="0063099E"/>
    <w:rsid w:val="00630BA0"/>
    <w:rsid w:val="00640571"/>
    <w:rsid w:val="00650487"/>
    <w:rsid w:val="00652081"/>
    <w:rsid w:val="006524AE"/>
    <w:rsid w:val="00655C28"/>
    <w:rsid w:val="00656E7D"/>
    <w:rsid w:val="006665C3"/>
    <w:rsid w:val="00674C5F"/>
    <w:rsid w:val="00676E52"/>
    <w:rsid w:val="006809F8"/>
    <w:rsid w:val="00683278"/>
    <w:rsid w:val="006A2451"/>
    <w:rsid w:val="006A63C8"/>
    <w:rsid w:val="006A650B"/>
    <w:rsid w:val="006B3FA4"/>
    <w:rsid w:val="006D0A75"/>
    <w:rsid w:val="006F2060"/>
    <w:rsid w:val="006F343F"/>
    <w:rsid w:val="006F3C9B"/>
    <w:rsid w:val="00710B61"/>
    <w:rsid w:val="007408BE"/>
    <w:rsid w:val="0075335B"/>
    <w:rsid w:val="00756090"/>
    <w:rsid w:val="00777265"/>
    <w:rsid w:val="007918CE"/>
    <w:rsid w:val="0079650B"/>
    <w:rsid w:val="007975A0"/>
    <w:rsid w:val="007A36CC"/>
    <w:rsid w:val="007A64A9"/>
    <w:rsid w:val="007A65E0"/>
    <w:rsid w:val="007B5C48"/>
    <w:rsid w:val="007D37D1"/>
    <w:rsid w:val="008037CA"/>
    <w:rsid w:val="0081077A"/>
    <w:rsid w:val="00826C4C"/>
    <w:rsid w:val="00833BD5"/>
    <w:rsid w:val="00835496"/>
    <w:rsid w:val="00846007"/>
    <w:rsid w:val="00872FF9"/>
    <w:rsid w:val="00874B36"/>
    <w:rsid w:val="00874C0C"/>
    <w:rsid w:val="00892984"/>
    <w:rsid w:val="008952B4"/>
    <w:rsid w:val="00895ABF"/>
    <w:rsid w:val="008B03E0"/>
    <w:rsid w:val="008C1565"/>
    <w:rsid w:val="008D169B"/>
    <w:rsid w:val="008D62CB"/>
    <w:rsid w:val="008E60B0"/>
    <w:rsid w:val="00906002"/>
    <w:rsid w:val="00910E08"/>
    <w:rsid w:val="00972A15"/>
    <w:rsid w:val="009807E9"/>
    <w:rsid w:val="009869F3"/>
    <w:rsid w:val="00986B97"/>
    <w:rsid w:val="0098768F"/>
    <w:rsid w:val="00992134"/>
    <w:rsid w:val="009A1310"/>
    <w:rsid w:val="009D3336"/>
    <w:rsid w:val="009D53F1"/>
    <w:rsid w:val="009D7884"/>
    <w:rsid w:val="009F689A"/>
    <w:rsid w:val="00A03867"/>
    <w:rsid w:val="00A07C3C"/>
    <w:rsid w:val="00A1740D"/>
    <w:rsid w:val="00A26ED8"/>
    <w:rsid w:val="00A53D8D"/>
    <w:rsid w:val="00A61829"/>
    <w:rsid w:val="00A718DB"/>
    <w:rsid w:val="00AA3A75"/>
    <w:rsid w:val="00AA7B4E"/>
    <w:rsid w:val="00AA7BDB"/>
    <w:rsid w:val="00AA7F30"/>
    <w:rsid w:val="00AB441D"/>
    <w:rsid w:val="00AB6967"/>
    <w:rsid w:val="00AD0DA2"/>
    <w:rsid w:val="00AD3E34"/>
    <w:rsid w:val="00AD5B22"/>
    <w:rsid w:val="00AD68FE"/>
    <w:rsid w:val="00AF6D52"/>
    <w:rsid w:val="00B033C6"/>
    <w:rsid w:val="00B1163F"/>
    <w:rsid w:val="00B25CA8"/>
    <w:rsid w:val="00B44D56"/>
    <w:rsid w:val="00B47B51"/>
    <w:rsid w:val="00B90379"/>
    <w:rsid w:val="00B9704D"/>
    <w:rsid w:val="00BF74D3"/>
    <w:rsid w:val="00C12B19"/>
    <w:rsid w:val="00C146CC"/>
    <w:rsid w:val="00C14BF9"/>
    <w:rsid w:val="00C1708A"/>
    <w:rsid w:val="00C2643B"/>
    <w:rsid w:val="00C2705D"/>
    <w:rsid w:val="00C37D01"/>
    <w:rsid w:val="00C445C5"/>
    <w:rsid w:val="00C538C1"/>
    <w:rsid w:val="00C6090D"/>
    <w:rsid w:val="00C64AED"/>
    <w:rsid w:val="00C70824"/>
    <w:rsid w:val="00C755DF"/>
    <w:rsid w:val="00C82F7D"/>
    <w:rsid w:val="00C83EB1"/>
    <w:rsid w:val="00C84D26"/>
    <w:rsid w:val="00C95BD7"/>
    <w:rsid w:val="00CA34B8"/>
    <w:rsid w:val="00CA3F2B"/>
    <w:rsid w:val="00CA6B94"/>
    <w:rsid w:val="00CD06BA"/>
    <w:rsid w:val="00CE227E"/>
    <w:rsid w:val="00CE5D11"/>
    <w:rsid w:val="00CE6817"/>
    <w:rsid w:val="00CE7AFF"/>
    <w:rsid w:val="00D020FB"/>
    <w:rsid w:val="00D24F84"/>
    <w:rsid w:val="00D374A6"/>
    <w:rsid w:val="00D45851"/>
    <w:rsid w:val="00D53F5A"/>
    <w:rsid w:val="00D5420F"/>
    <w:rsid w:val="00D7212C"/>
    <w:rsid w:val="00D7516E"/>
    <w:rsid w:val="00D80233"/>
    <w:rsid w:val="00D8372E"/>
    <w:rsid w:val="00DA64B2"/>
    <w:rsid w:val="00DB0D38"/>
    <w:rsid w:val="00DB30AB"/>
    <w:rsid w:val="00DB54C0"/>
    <w:rsid w:val="00DC5385"/>
    <w:rsid w:val="00DD2797"/>
    <w:rsid w:val="00DD6331"/>
    <w:rsid w:val="00DE58F6"/>
    <w:rsid w:val="00DE77AA"/>
    <w:rsid w:val="00E03631"/>
    <w:rsid w:val="00E052A4"/>
    <w:rsid w:val="00E0560D"/>
    <w:rsid w:val="00E27A9E"/>
    <w:rsid w:val="00E30529"/>
    <w:rsid w:val="00E31173"/>
    <w:rsid w:val="00E314DB"/>
    <w:rsid w:val="00E31FF3"/>
    <w:rsid w:val="00E50EAD"/>
    <w:rsid w:val="00E53257"/>
    <w:rsid w:val="00E560B4"/>
    <w:rsid w:val="00E5691A"/>
    <w:rsid w:val="00E611D2"/>
    <w:rsid w:val="00E66DDC"/>
    <w:rsid w:val="00E74BCE"/>
    <w:rsid w:val="00E771CE"/>
    <w:rsid w:val="00E83473"/>
    <w:rsid w:val="00E90DC1"/>
    <w:rsid w:val="00E95AD6"/>
    <w:rsid w:val="00EA4A3E"/>
    <w:rsid w:val="00EB242F"/>
    <w:rsid w:val="00EB3110"/>
    <w:rsid w:val="00EB5443"/>
    <w:rsid w:val="00EC0F88"/>
    <w:rsid w:val="00EC2115"/>
    <w:rsid w:val="00EC3C8F"/>
    <w:rsid w:val="00ED512B"/>
    <w:rsid w:val="00EE1D74"/>
    <w:rsid w:val="00EF59E9"/>
    <w:rsid w:val="00F0111E"/>
    <w:rsid w:val="00F036FA"/>
    <w:rsid w:val="00F10612"/>
    <w:rsid w:val="00F11A6D"/>
    <w:rsid w:val="00F3505E"/>
    <w:rsid w:val="00F54F2A"/>
    <w:rsid w:val="00F61B23"/>
    <w:rsid w:val="00F66636"/>
    <w:rsid w:val="00F85BA1"/>
    <w:rsid w:val="00F85E35"/>
    <w:rsid w:val="00FA7B5F"/>
    <w:rsid w:val="00FC1DC7"/>
    <w:rsid w:val="00FD0C8D"/>
    <w:rsid w:val="00FD3020"/>
    <w:rsid w:val="00FF252B"/>
    <w:rsid w:val="00FF5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61B2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1708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DE77A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DE77AA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DE77A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DE77AA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61B2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1708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DE77A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DE77AA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DE77A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DE77A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687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335</Words>
  <Characters>7610</Characters>
  <Application>Microsoft Office Word</Application>
  <DocSecurity>0</DocSecurity>
  <Lines>63</Lines>
  <Paragraphs>17</Paragraphs>
  <ScaleCrop>false</ScaleCrop>
  <Company/>
  <LinksUpToDate>false</LinksUpToDate>
  <CharactersWithSpaces>89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6983</dc:creator>
  <cp:lastModifiedBy>Windows User</cp:lastModifiedBy>
  <cp:revision>5</cp:revision>
  <dcterms:created xsi:type="dcterms:W3CDTF">2021-06-29T03:09:00Z</dcterms:created>
  <dcterms:modified xsi:type="dcterms:W3CDTF">2021-08-03T11:03:00Z</dcterms:modified>
</cp:coreProperties>
</file>